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5-minicasa-costo"/>
    <w:p>
      <w:pPr>
        <w:pStyle w:val="Heading2"/>
      </w:pPr>
      <w:r>
        <w:t xml:space="preserve">Unit 8 Lesson 5: Minicasa: Costo</w:t>
      </w:r>
    </w:p>
    <w:bookmarkEnd w:id="20"/>
    <w:bookmarkStart w:id="25" w:name="X0094a75be89b5f57e771703505bae3800254858"/>
    <w:p>
      <w:pPr>
        <w:pStyle w:val="Heading3"/>
      </w:pPr>
      <w:r>
        <w:t xml:space="preserve">WU Exploración de estimación: Costo de una habitació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el costo de todos los artículos del bus que están marcados?</w:t>
      </w:r>
    </w:p>
    <w:p>
      <w:pPr>
        <w:pStyle w:val="BodyText"/>
      </w:pPr>
      <w:r>
        <w:drawing>
          <wp:inline>
            <wp:extent cx="5943600" cy="595155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106.94670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cuál-es-el-costo"/>
    <w:p>
      <w:pPr>
        <w:pStyle w:val="Heading3"/>
      </w:pPr>
      <w:r>
        <w:t xml:space="preserve">1 ¿Cuál es el costo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a habitación de tu minicasa que quieras terminar. Usa la hoja de costos para calcular cuánto cuesta terminar la habitación de tu minicasa. Tu presupuesto es $1,000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rtícu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so:</w:t>
            </w:r>
            <w:r>
              <w:br/>
            </w:r>
            <w:r>
              <w:t xml:space="preserve"> baldosa</w:t>
            </w:r>
            <w:r>
              <w:br/>
            </w:r>
            <w:r>
              <w:t xml:space="preserve"> madera</w:t>
            </w:r>
            <w:r>
              <w:br/>
            </w:r>
            <w:r>
              <w:t xml:space="preserve"> alfombr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$</w:t>
            </w:r>
            <w:r>
              <w:t xml:space="preserve">5 por cada pie cuadrado</w:t>
            </w:r>
            <w:r>
              <w:br/>
            </w:r>
            <w:r>
              <w:t xml:space="preserve">$</w:t>
            </w:r>
            <w:r>
              <w:t xml:space="preserve">4 por cada pie cuadrado</w:t>
            </w:r>
            <w:r>
              <w:br/>
            </w:r>
            <w:r>
              <w:t xml:space="preserve">$</w:t>
            </w:r>
            <w:r>
              <w:t xml:space="preserve">2 por cada pie cuad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5 por cada galón (hasta 400 pies cuadrad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ería para el b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do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vabo y grifo para el b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ería para la co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vaplatos y grifo para la cocina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m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0 por cada p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i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0 por cada p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os, vasos, tenedores, cucharas, etcé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ecios pueden variar. Investiga o estima el cos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vavajil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ufa portá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e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ecios pueden variar. Investiga o estima el cos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ación de lavadora/secadora compa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89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47Z</dcterms:created>
  <dcterms:modified xsi:type="dcterms:W3CDTF">2022-12-15T0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guFi/F85+aElPMBW5T4TnkMleYSFf0clSBXpxy4ywyyD8DSnfQfu0FwUB8K8NQmQOTsYAafoAcQqrLXaLfIUQ==</vt:lpwstr>
  </property>
</Properties>
</file>